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371E9" w14:textId="77777777" w:rsidR="00D43E2C" w:rsidRPr="00950EC9" w:rsidRDefault="00D43E2C" w:rsidP="00D43E2C">
      <w:pPr>
        <w:jc w:val="center"/>
        <w:rPr>
          <w:rFonts w:ascii="Fontasy Himali" w:hAnsi="Fontasy Himali"/>
          <w:b/>
          <w:bCs/>
          <w:szCs w:val="24"/>
        </w:rPr>
      </w:pPr>
      <w:r w:rsidRPr="00950EC9">
        <w:rPr>
          <w:rFonts w:ascii="Fontasy Himali" w:hAnsi="Fontasy Himali"/>
          <w:b/>
          <w:bCs/>
          <w:szCs w:val="24"/>
          <w:cs/>
          <w:lang w:bidi="hi-IN"/>
        </w:rPr>
        <w:t>परियोजनाको विवरण</w:t>
      </w:r>
    </w:p>
    <w:p w14:paraId="190EE39A" w14:textId="1397C14D" w:rsidR="00950EC9" w:rsidRDefault="00D43E2C" w:rsidP="00D43E2C">
      <w:pPr>
        <w:pStyle w:val="ListParagraph"/>
        <w:numPr>
          <w:ilvl w:val="0"/>
          <w:numId w:val="4"/>
        </w:numPr>
        <w:rPr>
          <w:rFonts w:ascii="Fontasy Himali" w:hAnsi="Fontasy Himali"/>
          <w:szCs w:val="24"/>
        </w:rPr>
      </w:pPr>
      <w:r w:rsidRPr="00950EC9">
        <w:rPr>
          <w:rFonts w:ascii="Fontasy Himali" w:hAnsi="Fontasy Himali"/>
          <w:szCs w:val="24"/>
          <w:cs/>
          <w:lang w:bidi="hi-IN"/>
        </w:rPr>
        <w:t>उद्योगको नामः</w:t>
      </w:r>
      <w:bookmarkStart w:id="0" w:name="_GoBack"/>
      <w:bookmarkEnd w:id="0"/>
    </w:p>
    <w:p w14:paraId="4CF4112B" w14:textId="4BAAD254" w:rsidR="00950EC9" w:rsidRDefault="00D43E2C" w:rsidP="00D43E2C">
      <w:pPr>
        <w:pStyle w:val="ListParagraph"/>
        <w:numPr>
          <w:ilvl w:val="0"/>
          <w:numId w:val="4"/>
        </w:numPr>
        <w:rPr>
          <w:rFonts w:ascii="Fontasy Himali" w:hAnsi="Fontasy Himali"/>
          <w:szCs w:val="24"/>
        </w:rPr>
      </w:pPr>
      <w:r w:rsidRPr="00950EC9">
        <w:rPr>
          <w:rFonts w:ascii="Fontasy Himali" w:hAnsi="Fontasy Himali"/>
          <w:szCs w:val="24"/>
          <w:cs/>
          <w:lang w:bidi="hi-IN"/>
        </w:rPr>
        <w:t>उद्योग रहने स्थलः</w:t>
      </w:r>
      <w:r w:rsidR="006B3969">
        <w:rPr>
          <w:rFonts w:ascii="Fontasy Himali" w:hAnsi="Fontasy Himali" w:hint="cs"/>
          <w:szCs w:val="24"/>
          <w:cs/>
          <w:lang w:bidi="ne-NP"/>
        </w:rPr>
        <w:t xml:space="preserve">             </w:t>
      </w:r>
      <w:r w:rsidRPr="00950EC9">
        <w:rPr>
          <w:rFonts w:ascii="Fontasy Himali" w:hAnsi="Fontasy Himali"/>
          <w:szCs w:val="24"/>
          <w:cs/>
          <w:lang w:bidi="hi-IN"/>
        </w:rPr>
        <w:t>प्रदेश</w:t>
      </w:r>
      <w:r w:rsidRPr="00950EC9">
        <w:rPr>
          <w:rFonts w:ascii="Fontasy Himali" w:hAnsi="Fontasy Himali"/>
          <w:szCs w:val="24"/>
        </w:rPr>
        <w:t>,</w:t>
      </w:r>
      <w:r w:rsidR="006B3969">
        <w:rPr>
          <w:rFonts w:ascii="Fontasy Himali" w:hAnsi="Fontasy Himali" w:hint="cs"/>
          <w:szCs w:val="24"/>
          <w:cs/>
          <w:lang w:bidi="ne-NP"/>
        </w:rPr>
        <w:t xml:space="preserve">           </w:t>
      </w:r>
      <w:r w:rsidRPr="00950EC9">
        <w:rPr>
          <w:rFonts w:ascii="Fontasy Himali" w:hAnsi="Fontasy Himali"/>
          <w:szCs w:val="24"/>
          <w:cs/>
          <w:lang w:bidi="hi-IN"/>
        </w:rPr>
        <w:t>जिल्ला</w:t>
      </w:r>
      <w:r w:rsidRPr="00950EC9">
        <w:rPr>
          <w:rFonts w:ascii="Fontasy Himali" w:hAnsi="Fontasy Himali"/>
          <w:szCs w:val="24"/>
        </w:rPr>
        <w:t>,</w:t>
      </w:r>
      <w:r w:rsidR="006B3969">
        <w:rPr>
          <w:rFonts w:ascii="Fontasy Himali" w:hAnsi="Fontasy Himali" w:hint="cs"/>
          <w:szCs w:val="24"/>
          <w:cs/>
          <w:lang w:bidi="ne-NP"/>
        </w:rPr>
        <w:t xml:space="preserve">           </w:t>
      </w:r>
      <w:r w:rsidRPr="00950EC9">
        <w:rPr>
          <w:rFonts w:ascii="Fontasy Himali" w:hAnsi="Fontasy Himali"/>
          <w:szCs w:val="24"/>
          <w:cs/>
          <w:lang w:bidi="hi-IN"/>
        </w:rPr>
        <w:t>नगरपालिका</w:t>
      </w:r>
      <w:r w:rsidRPr="00950EC9">
        <w:rPr>
          <w:rFonts w:ascii="Fontasy Himali" w:hAnsi="Fontasy Himali"/>
          <w:szCs w:val="24"/>
        </w:rPr>
        <w:t>,</w:t>
      </w:r>
      <w:r w:rsidR="006B3969">
        <w:rPr>
          <w:rFonts w:ascii="Fontasy Himali" w:hAnsi="Fontasy Himali" w:hint="cs"/>
          <w:szCs w:val="24"/>
          <w:cs/>
          <w:lang w:bidi="ne-NP"/>
        </w:rPr>
        <w:t xml:space="preserve"> </w:t>
      </w:r>
      <w:r w:rsidRPr="00950EC9">
        <w:rPr>
          <w:rFonts w:ascii="Fontasy Himali" w:hAnsi="Fontasy Himali"/>
          <w:szCs w:val="24"/>
          <w:cs/>
          <w:lang w:bidi="hi-IN"/>
        </w:rPr>
        <w:t>वडा नं.</w:t>
      </w:r>
    </w:p>
    <w:p w14:paraId="5709210B" w14:textId="71D329B6" w:rsidR="00D43E2C" w:rsidRPr="00950EC9" w:rsidRDefault="00D43E2C" w:rsidP="00D43E2C">
      <w:pPr>
        <w:pStyle w:val="ListParagraph"/>
        <w:numPr>
          <w:ilvl w:val="0"/>
          <w:numId w:val="4"/>
        </w:numPr>
        <w:rPr>
          <w:rFonts w:ascii="Fontasy Himali" w:hAnsi="Fontasy Himali"/>
          <w:szCs w:val="24"/>
        </w:rPr>
      </w:pPr>
      <w:r w:rsidRPr="00950EC9">
        <w:rPr>
          <w:rFonts w:ascii="Fontasy Himali" w:hAnsi="Fontasy Himali"/>
          <w:szCs w:val="24"/>
          <w:cs/>
          <w:lang w:bidi="hi-IN"/>
        </w:rPr>
        <w:t>पत्राचारको ठेगाना र फोन नं.:</w:t>
      </w:r>
    </w:p>
    <w:p w14:paraId="14457F16" w14:textId="77777777" w:rsidR="00D43E2C" w:rsidRPr="00950EC9" w:rsidRDefault="00D43E2C" w:rsidP="007D5F19">
      <w:pPr>
        <w:ind w:firstLine="360"/>
        <w:rPr>
          <w:rFonts w:ascii="Fontasy Himali" w:hAnsi="Fontasy Himali"/>
          <w:szCs w:val="24"/>
        </w:rPr>
      </w:pPr>
      <w:r w:rsidRPr="00950EC9">
        <w:rPr>
          <w:rFonts w:ascii="Fontasy Himali" w:hAnsi="Fontasy Himali"/>
          <w:szCs w:val="24"/>
          <w:cs/>
          <w:lang w:bidi="hi-IN"/>
        </w:rPr>
        <w:t>सम्पर्क व्यक्तिको नामः</w:t>
      </w:r>
    </w:p>
    <w:p w14:paraId="44166955" w14:textId="7353AE83" w:rsidR="00D43E2C" w:rsidRPr="00950EC9" w:rsidRDefault="00D43E2C" w:rsidP="00D43E2C">
      <w:pPr>
        <w:rPr>
          <w:rFonts w:ascii="Fontasy Himali" w:hAnsi="Fontasy Himali"/>
          <w:szCs w:val="24"/>
        </w:rPr>
      </w:pPr>
      <w:r w:rsidRPr="00950EC9">
        <w:rPr>
          <w:rFonts w:ascii="Fontasy Himali" w:hAnsi="Fontasy Himali"/>
          <w:szCs w:val="24"/>
          <w:cs/>
          <w:lang w:bidi="hi-IN"/>
        </w:rPr>
        <w:t>४.उद्योगको स्तरः</w:t>
      </w:r>
      <w:r w:rsidR="006B3969">
        <w:rPr>
          <w:rFonts w:ascii="Fontasy Himali" w:hAnsi="Fontasy Himali" w:hint="cs"/>
          <w:szCs w:val="24"/>
          <w:cs/>
          <w:lang w:bidi="ne-NP"/>
        </w:rPr>
        <w:t xml:space="preserve"> </w:t>
      </w:r>
    </w:p>
    <w:p w14:paraId="25A151F8" w14:textId="5A474B60" w:rsidR="00D43E2C" w:rsidRPr="00950EC9" w:rsidRDefault="00D43E2C" w:rsidP="00D43E2C">
      <w:pPr>
        <w:rPr>
          <w:rFonts w:ascii="Fontasy Himali" w:hAnsi="Fontasy Himali"/>
          <w:szCs w:val="24"/>
        </w:rPr>
      </w:pPr>
      <w:r w:rsidRPr="00950EC9">
        <w:rPr>
          <w:rFonts w:ascii="Fontasy Himali" w:hAnsi="Fontasy Himali"/>
          <w:szCs w:val="24"/>
          <w:cs/>
          <w:lang w:bidi="hi-IN"/>
        </w:rPr>
        <w:t>६.उद्योगको कानूनी रुपः</w:t>
      </w:r>
      <w:r w:rsidR="006B3969">
        <w:rPr>
          <w:rFonts w:ascii="Fontasy Himali" w:hAnsi="Fontasy Himali" w:hint="cs"/>
          <w:szCs w:val="24"/>
          <w:cs/>
          <w:lang w:bidi="ne-NP"/>
        </w:rPr>
        <w:t xml:space="preserve">                           </w:t>
      </w:r>
      <w:r w:rsidRPr="00950EC9">
        <w:rPr>
          <w:rFonts w:ascii="Fontasy Himali" w:hAnsi="Fontasy Himali"/>
          <w:szCs w:val="24"/>
          <w:cs/>
          <w:lang w:bidi="hi-IN"/>
        </w:rPr>
        <w:t>प्रा.लि. कम्पनी</w:t>
      </w:r>
    </w:p>
    <w:p w14:paraId="2CE0E12B" w14:textId="134EA083" w:rsidR="00D43E2C" w:rsidRPr="00950EC9" w:rsidRDefault="00D43E2C" w:rsidP="00D43E2C">
      <w:pPr>
        <w:rPr>
          <w:rFonts w:ascii="Fontasy Himali" w:hAnsi="Fontasy Himali"/>
          <w:szCs w:val="24"/>
        </w:rPr>
      </w:pPr>
      <w:r w:rsidRPr="00950EC9">
        <w:rPr>
          <w:rFonts w:ascii="Fontasy Himali" w:hAnsi="Fontasy Himali"/>
          <w:szCs w:val="24"/>
          <w:cs/>
          <w:lang w:bidi="hi-IN"/>
        </w:rPr>
        <w:t>७</w:t>
      </w:r>
      <w:r w:rsidR="00DF14DB" w:rsidRPr="00950EC9">
        <w:rPr>
          <w:rFonts w:ascii="Fontasy Himali" w:hAnsi="Fontasy Himali"/>
          <w:szCs w:val="24"/>
          <w:lang w:bidi="hi-IN"/>
        </w:rPr>
        <w:t xml:space="preserve">. </w:t>
      </w:r>
      <w:r w:rsidRPr="00950EC9">
        <w:rPr>
          <w:rFonts w:ascii="Fontasy Himali" w:hAnsi="Fontasy Himali"/>
          <w:szCs w:val="24"/>
          <w:cs/>
          <w:lang w:bidi="hi-IN"/>
        </w:rPr>
        <w:t>उद्योगको वर्ग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69"/>
        <w:gridCol w:w="4469"/>
      </w:tblGrid>
      <w:tr w:rsidR="006B3969" w:rsidRPr="006B3969" w14:paraId="46754CD2" w14:textId="77777777" w:rsidTr="00A73FE9">
        <w:tc>
          <w:tcPr>
            <w:tcW w:w="4469" w:type="dxa"/>
          </w:tcPr>
          <w:p w14:paraId="4215A08C" w14:textId="41395A94" w:rsidR="006B3969" w:rsidRPr="006B3969" w:rsidRDefault="006B3969" w:rsidP="006B396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ऊर्जामूलक उद्योग</w:t>
            </w:r>
          </w:p>
        </w:tc>
        <w:tc>
          <w:tcPr>
            <w:tcW w:w="4469" w:type="dxa"/>
          </w:tcPr>
          <w:p w14:paraId="084E6788" w14:textId="1B6D1043" w:rsidR="006B3969" w:rsidRPr="006B3969" w:rsidRDefault="006B3969" w:rsidP="006B396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  <w:tr w:rsidR="006B3969" w:rsidRPr="006B3969" w14:paraId="2F4405E0" w14:textId="77777777" w:rsidTr="00A73FE9">
        <w:tc>
          <w:tcPr>
            <w:tcW w:w="4469" w:type="dxa"/>
          </w:tcPr>
          <w:p w14:paraId="37269BA3" w14:textId="5054C418" w:rsidR="006B3969" w:rsidRPr="006B3969" w:rsidRDefault="006B3969" w:rsidP="006B396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उत्पादनमूलक उद्योग</w:t>
            </w:r>
          </w:p>
        </w:tc>
        <w:tc>
          <w:tcPr>
            <w:tcW w:w="4469" w:type="dxa"/>
          </w:tcPr>
          <w:p w14:paraId="1F157AAA" w14:textId="52BCFC44" w:rsidR="006B3969" w:rsidRPr="006B3969" w:rsidRDefault="006B3969" w:rsidP="006B396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  <w:tr w:rsidR="006B3969" w:rsidRPr="006B3969" w14:paraId="6B5A9944" w14:textId="77777777" w:rsidTr="00A73FE9">
        <w:tc>
          <w:tcPr>
            <w:tcW w:w="4469" w:type="dxa"/>
          </w:tcPr>
          <w:p w14:paraId="73AE7F93" w14:textId="5EF3AEE0" w:rsidR="006B3969" w:rsidRPr="006B3969" w:rsidRDefault="006B3969" w:rsidP="006B396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कृषि तथा वन पैदावारमा आधारित उद्योग</w:t>
            </w:r>
          </w:p>
        </w:tc>
        <w:tc>
          <w:tcPr>
            <w:tcW w:w="4469" w:type="dxa"/>
          </w:tcPr>
          <w:p w14:paraId="6EAD2EA5" w14:textId="5F2D9B5F" w:rsidR="006B3969" w:rsidRPr="006B3969" w:rsidRDefault="006B3969" w:rsidP="006B396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</w:tbl>
    <w:p w14:paraId="6079FF04" w14:textId="77777777" w:rsidR="007D5F19" w:rsidRDefault="00D43E2C" w:rsidP="00D43E2C">
      <w:pPr>
        <w:rPr>
          <w:rFonts w:ascii="Fontasy Himali" w:hAnsi="Fontasy Himali"/>
          <w:szCs w:val="24"/>
          <w:lang w:bidi="hi-IN"/>
        </w:rPr>
      </w:pPr>
      <w:r w:rsidRPr="00950EC9">
        <w:rPr>
          <w:rFonts w:ascii="Fontasy Himali" w:hAnsi="Fontasy Himali"/>
          <w:szCs w:val="24"/>
          <w:cs/>
          <w:lang w:bidi="hi-IN"/>
        </w:rPr>
        <w:t xml:space="preserve">८. </w:t>
      </w:r>
    </w:p>
    <w:p w14:paraId="1D8D2461" w14:textId="77AFD2DE" w:rsidR="00650EDD" w:rsidRPr="007D5F19" w:rsidRDefault="00D43E2C" w:rsidP="00D43E2C">
      <w:pPr>
        <w:pStyle w:val="ListParagraph"/>
        <w:numPr>
          <w:ilvl w:val="0"/>
          <w:numId w:val="7"/>
        </w:numPr>
        <w:rPr>
          <w:rFonts w:ascii="Fontasy Himali" w:hAnsi="Fontasy Himali"/>
          <w:szCs w:val="24"/>
        </w:rPr>
      </w:pPr>
      <w:r w:rsidRPr="007D5F19">
        <w:rPr>
          <w:rFonts w:ascii="Fontasy Himali" w:hAnsi="Fontasy Himali"/>
          <w:szCs w:val="24"/>
          <w:cs/>
          <w:lang w:bidi="hi-IN"/>
        </w:rPr>
        <w:t>उद्योग सञ्चालन हुने दिन प्रति वर्षः</w:t>
      </w:r>
      <w:r w:rsidR="007D5F19">
        <w:rPr>
          <w:rFonts w:ascii="Fontasy Himali" w:hAnsi="Fontasy Himali" w:hint="cs"/>
          <w:szCs w:val="24"/>
          <w:cs/>
          <w:lang w:bidi="ne-NP"/>
        </w:rPr>
        <w:t xml:space="preserve">                   </w:t>
      </w:r>
      <w:r w:rsidRPr="007D5F19">
        <w:rPr>
          <w:rFonts w:ascii="Fontasy Himali" w:hAnsi="Fontasy Himali"/>
          <w:szCs w:val="24"/>
          <w:cs/>
          <w:lang w:bidi="hi-IN"/>
        </w:rPr>
        <w:t>शिफ्ट:</w:t>
      </w:r>
    </w:p>
    <w:p w14:paraId="2C7DA950" w14:textId="77777777" w:rsidR="00D43E2C" w:rsidRDefault="00D43E2C" w:rsidP="00D43E2C">
      <w:pPr>
        <w:rPr>
          <w:rFonts w:ascii="Fontasy Himali" w:hAnsi="Fontasy Himali"/>
          <w:szCs w:val="24"/>
          <w:lang w:bidi="hi-IN"/>
        </w:rPr>
      </w:pPr>
      <w:r w:rsidRPr="00950EC9">
        <w:rPr>
          <w:rFonts w:ascii="Fontasy Himali" w:hAnsi="Fontasy Himali"/>
          <w:szCs w:val="24"/>
        </w:rPr>
        <w:t>(</w:t>
      </w:r>
      <w:r w:rsidRPr="00950EC9">
        <w:rPr>
          <w:rFonts w:ascii="Fontasy Himali" w:hAnsi="Fontasy Himali"/>
          <w:szCs w:val="24"/>
          <w:cs/>
          <w:lang w:bidi="hi-IN"/>
        </w:rPr>
        <w:t>ख) उत्पादन हुने वस्तु वा सेवाको विवरणः</w:t>
      </w:r>
    </w:p>
    <w:p w14:paraId="4B24D5CE" w14:textId="72711772" w:rsidR="007D5F19" w:rsidRPr="00950EC9" w:rsidRDefault="007D5F19" w:rsidP="00D43E2C">
      <w:pPr>
        <w:rPr>
          <w:rFonts w:ascii="Fontasy Himali" w:hAnsi="Fontasy Himali"/>
          <w:szCs w:val="24"/>
        </w:rPr>
      </w:pPr>
      <w:r>
        <w:rPr>
          <w:rFonts w:ascii="Fontasy Himali" w:hAnsi="Fontasy Himali" w:hint="cs"/>
          <w:szCs w:val="24"/>
          <w:cs/>
          <w:lang w:bidi="ne-NP"/>
        </w:rPr>
        <w:t xml:space="preserve">(ग) </w:t>
      </w:r>
      <w:r w:rsidRPr="006B3969">
        <w:rPr>
          <w:rFonts w:ascii="Fontasy Himali" w:hAnsi="Fontasy Himali"/>
          <w:szCs w:val="24"/>
          <w:cs/>
          <w:lang w:bidi="hi-IN"/>
        </w:rPr>
        <w:t>पूँजी</w:t>
      </w:r>
      <w:r w:rsidRPr="007D5F19">
        <w:rPr>
          <w:rFonts w:ascii="Fontasy Himali" w:hAnsi="Fontasy Himali"/>
          <w:szCs w:val="24"/>
          <w:cs/>
          <w:lang w:bidi="hi-IN"/>
        </w:rPr>
        <w:t xml:space="preserve"> विवरण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75"/>
        <w:gridCol w:w="4663"/>
      </w:tblGrid>
      <w:tr w:rsidR="006B3969" w:rsidRPr="006B3969" w14:paraId="3ABF49CF" w14:textId="6AEEBB8B" w:rsidTr="006B3969">
        <w:tc>
          <w:tcPr>
            <w:tcW w:w="4975" w:type="dxa"/>
          </w:tcPr>
          <w:p w14:paraId="73A92362" w14:textId="77777777" w:rsidR="006B3969" w:rsidRPr="006B3969" w:rsidRDefault="006B3969" w:rsidP="00261190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लगानी (रु.)</w:t>
            </w:r>
          </w:p>
        </w:tc>
        <w:tc>
          <w:tcPr>
            <w:tcW w:w="4663" w:type="dxa"/>
          </w:tcPr>
          <w:p w14:paraId="639DA7AC" w14:textId="77777777" w:rsidR="006B3969" w:rsidRPr="006B3969" w:rsidRDefault="006B3969" w:rsidP="00261190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  <w:tr w:rsidR="006B3969" w:rsidRPr="006B3969" w14:paraId="4A4246EE" w14:textId="32366C25" w:rsidTr="006B3969">
        <w:tc>
          <w:tcPr>
            <w:tcW w:w="4975" w:type="dxa"/>
          </w:tcPr>
          <w:p w14:paraId="577F508E" w14:textId="77777777" w:rsidR="006B3969" w:rsidRPr="006B3969" w:rsidRDefault="006B3969" w:rsidP="00261190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स्थिर पूँजी</w:t>
            </w:r>
          </w:p>
        </w:tc>
        <w:tc>
          <w:tcPr>
            <w:tcW w:w="4663" w:type="dxa"/>
          </w:tcPr>
          <w:p w14:paraId="6CDF882D" w14:textId="77777777" w:rsidR="006B3969" w:rsidRPr="006B3969" w:rsidRDefault="006B3969" w:rsidP="00261190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  <w:tr w:rsidR="006B3969" w:rsidRPr="006B3969" w14:paraId="248E8B14" w14:textId="56782427" w:rsidTr="006B3969">
        <w:tc>
          <w:tcPr>
            <w:tcW w:w="4975" w:type="dxa"/>
          </w:tcPr>
          <w:p w14:paraId="6BA7EF27" w14:textId="77777777" w:rsidR="006B3969" w:rsidRPr="006B3969" w:rsidRDefault="006B3969" w:rsidP="00261190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चालू पूँजी</w:t>
            </w:r>
          </w:p>
        </w:tc>
        <w:tc>
          <w:tcPr>
            <w:tcW w:w="4663" w:type="dxa"/>
          </w:tcPr>
          <w:p w14:paraId="5A0FC51B" w14:textId="77777777" w:rsidR="006B3969" w:rsidRPr="006B3969" w:rsidRDefault="006B3969" w:rsidP="00261190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  <w:tr w:rsidR="006B3969" w:rsidRPr="006B3969" w14:paraId="6CB2F696" w14:textId="2A098DF4" w:rsidTr="006B3969">
        <w:tc>
          <w:tcPr>
            <w:tcW w:w="4975" w:type="dxa"/>
          </w:tcPr>
          <w:p w14:paraId="0B7A44ED" w14:textId="77777777" w:rsidR="006B3969" w:rsidRPr="006B3969" w:rsidRDefault="006B3969" w:rsidP="00261190">
            <w:pPr>
              <w:rPr>
                <w:rFonts w:ascii="Fontasy Himali" w:hAnsi="Fontasy Himali"/>
                <w:szCs w:val="24"/>
                <w:lang w:bidi="hi-IN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कुल पूँजी</w:t>
            </w:r>
          </w:p>
        </w:tc>
        <w:tc>
          <w:tcPr>
            <w:tcW w:w="4663" w:type="dxa"/>
          </w:tcPr>
          <w:p w14:paraId="4B9787C1" w14:textId="77777777" w:rsidR="006B3969" w:rsidRPr="006B3969" w:rsidRDefault="006B3969" w:rsidP="00261190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</w:tbl>
    <w:p w14:paraId="797A20A9" w14:textId="37B6FC68" w:rsidR="006B3969" w:rsidRPr="007D5F19" w:rsidRDefault="006B3969" w:rsidP="007D5F19">
      <w:pPr>
        <w:rPr>
          <w:rFonts w:ascii="Fontasy Himali" w:hAnsi="Fontasy Himali"/>
          <w:szCs w:val="24"/>
          <w:lang w:bidi="hi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5"/>
        <w:gridCol w:w="694"/>
        <w:gridCol w:w="1114"/>
        <w:gridCol w:w="702"/>
        <w:gridCol w:w="632"/>
        <w:gridCol w:w="696"/>
        <w:gridCol w:w="582"/>
        <w:gridCol w:w="694"/>
        <w:gridCol w:w="598"/>
        <w:gridCol w:w="48"/>
        <w:gridCol w:w="646"/>
        <w:gridCol w:w="1121"/>
        <w:gridCol w:w="996"/>
      </w:tblGrid>
      <w:tr w:rsidR="006B3969" w:rsidRPr="008D57B4" w14:paraId="3775D0D0" w14:textId="77777777" w:rsidTr="007D5F19">
        <w:tc>
          <w:tcPr>
            <w:tcW w:w="1809" w:type="dxa"/>
            <w:gridSpan w:val="2"/>
          </w:tcPr>
          <w:p w14:paraId="4D3F9F2C" w14:textId="714A66FA" w:rsidR="006B3969" w:rsidRPr="008D57B4" w:rsidRDefault="006B3969" w:rsidP="000629AB">
            <w:pPr>
              <w:rPr>
                <w:rFonts w:ascii="Fontasy Himali" w:hAnsi="Fontasy Himali"/>
                <w:szCs w:val="24"/>
                <w:lang w:bidi="ne-NP"/>
              </w:rPr>
            </w:pPr>
            <w:r w:rsidRPr="008D57B4">
              <w:rPr>
                <w:rFonts w:ascii="Fontasy Himali" w:hAnsi="Fontasy Himali"/>
                <w:szCs w:val="24"/>
                <w:cs/>
                <w:lang w:bidi="hi-IN"/>
              </w:rPr>
              <w:t>जग्गा</w:t>
            </w:r>
            <w:r w:rsidRPr="008D57B4">
              <w:rPr>
                <w:rFonts w:ascii="Fontasy Himali" w:hAnsi="Fontasy Himali"/>
                <w:szCs w:val="24"/>
              </w:rPr>
              <w:t xml:space="preserve"> </w:t>
            </w:r>
          </w:p>
        </w:tc>
        <w:tc>
          <w:tcPr>
            <w:tcW w:w="1816" w:type="dxa"/>
            <w:gridSpan w:val="2"/>
          </w:tcPr>
          <w:p w14:paraId="1CCA27A3" w14:textId="30278551" w:rsidR="006B3969" w:rsidRPr="008D57B4" w:rsidRDefault="006B3969" w:rsidP="000629AB">
            <w:pPr>
              <w:rPr>
                <w:rFonts w:ascii="Fontasy Himali" w:hAnsi="Fontasy Himali"/>
                <w:szCs w:val="24"/>
              </w:rPr>
            </w:pPr>
            <w:r w:rsidRPr="008D57B4">
              <w:rPr>
                <w:rFonts w:ascii="Fontasy Himali" w:hAnsi="Fontasy Himali"/>
                <w:szCs w:val="24"/>
                <w:cs/>
                <w:lang w:bidi="hi-IN"/>
              </w:rPr>
              <w:t>भवन</w:t>
            </w:r>
            <w:r w:rsidRPr="008D57B4">
              <w:rPr>
                <w:rFonts w:ascii="Fontasy Himali" w:hAnsi="Fontasy Himali"/>
                <w:szCs w:val="24"/>
              </w:rPr>
              <w:t xml:space="preserve"> </w:t>
            </w:r>
          </w:p>
        </w:tc>
        <w:tc>
          <w:tcPr>
            <w:tcW w:w="1328" w:type="dxa"/>
            <w:gridSpan w:val="2"/>
          </w:tcPr>
          <w:p w14:paraId="125F6B17" w14:textId="640F655B" w:rsidR="006B3969" w:rsidRPr="008D57B4" w:rsidRDefault="006B3969" w:rsidP="000629AB">
            <w:pPr>
              <w:rPr>
                <w:rFonts w:ascii="Fontasy Himali" w:hAnsi="Fontasy Himali"/>
                <w:szCs w:val="24"/>
              </w:rPr>
            </w:pPr>
            <w:r w:rsidRPr="008D57B4">
              <w:rPr>
                <w:rFonts w:ascii="Fontasy Himali" w:hAnsi="Fontasy Himali"/>
                <w:szCs w:val="24"/>
                <w:cs/>
                <w:lang w:bidi="hi-IN"/>
              </w:rPr>
              <w:t>मेशिनरी उपकरण</w:t>
            </w:r>
          </w:p>
        </w:tc>
        <w:tc>
          <w:tcPr>
            <w:tcW w:w="1276" w:type="dxa"/>
            <w:gridSpan w:val="2"/>
          </w:tcPr>
          <w:p w14:paraId="3FBB9256" w14:textId="77777777" w:rsidR="006B3969" w:rsidRDefault="006B3969" w:rsidP="000629AB">
            <w:pPr>
              <w:rPr>
                <w:rFonts w:ascii="Fontasy Himali" w:hAnsi="Fontasy Himali"/>
                <w:szCs w:val="24"/>
                <w:lang w:bidi="hi-IN"/>
              </w:rPr>
            </w:pPr>
            <w:r w:rsidRPr="008D57B4">
              <w:rPr>
                <w:rFonts w:ascii="Fontasy Himali" w:hAnsi="Fontasy Himali"/>
                <w:szCs w:val="24"/>
                <w:cs/>
                <w:lang w:bidi="hi-IN"/>
              </w:rPr>
              <w:t>फर्निचर फिक्स्चर</w:t>
            </w:r>
          </w:p>
          <w:p w14:paraId="57B68343" w14:textId="3AB49E4E" w:rsidR="006B3969" w:rsidRPr="008D57B4" w:rsidRDefault="006B3969" w:rsidP="000629AB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292" w:type="dxa"/>
            <w:gridSpan w:val="3"/>
          </w:tcPr>
          <w:p w14:paraId="719C00C8" w14:textId="6A519B0F" w:rsidR="006B3969" w:rsidRPr="008D57B4" w:rsidRDefault="006B3969" w:rsidP="000629AB">
            <w:pPr>
              <w:rPr>
                <w:rFonts w:ascii="Fontasy Himali" w:hAnsi="Fontasy Himali"/>
                <w:szCs w:val="24"/>
              </w:rPr>
            </w:pPr>
            <w:r w:rsidRPr="008D57B4">
              <w:rPr>
                <w:rFonts w:ascii="Fontasy Himali" w:hAnsi="Fontasy Himali"/>
                <w:szCs w:val="24"/>
                <w:cs/>
                <w:lang w:bidi="hi-IN"/>
              </w:rPr>
              <w:t>अफिस उपकरण</w:t>
            </w:r>
          </w:p>
        </w:tc>
        <w:tc>
          <w:tcPr>
            <w:tcW w:w="1121" w:type="dxa"/>
          </w:tcPr>
          <w:p w14:paraId="08D6F80A" w14:textId="77777777" w:rsidR="006B3969" w:rsidRPr="008D57B4" w:rsidRDefault="006B3969" w:rsidP="000629AB">
            <w:pPr>
              <w:rPr>
                <w:rFonts w:ascii="Fontasy Himali" w:hAnsi="Fontasy Himali"/>
                <w:szCs w:val="24"/>
              </w:rPr>
            </w:pPr>
            <w:r w:rsidRPr="008D57B4">
              <w:rPr>
                <w:rFonts w:ascii="Fontasy Himali" w:hAnsi="Fontasy Himali"/>
                <w:szCs w:val="24"/>
                <w:cs/>
                <w:lang w:bidi="hi-IN"/>
              </w:rPr>
              <w:t>पूर्व सञ्चालन खर्च</w:t>
            </w:r>
          </w:p>
        </w:tc>
        <w:tc>
          <w:tcPr>
            <w:tcW w:w="996" w:type="dxa"/>
          </w:tcPr>
          <w:p w14:paraId="39F64304" w14:textId="77777777" w:rsidR="006B3969" w:rsidRPr="008D57B4" w:rsidRDefault="006B3969" w:rsidP="000629AB">
            <w:pPr>
              <w:rPr>
                <w:rFonts w:ascii="Fontasy Himali" w:hAnsi="Fontasy Himali"/>
                <w:szCs w:val="24"/>
              </w:rPr>
            </w:pPr>
            <w:r w:rsidRPr="008D57B4">
              <w:rPr>
                <w:rFonts w:ascii="Fontasy Himali" w:hAnsi="Fontasy Himali"/>
                <w:szCs w:val="24"/>
                <w:cs/>
                <w:lang w:bidi="hi-IN"/>
              </w:rPr>
              <w:t>सवारी साधन</w:t>
            </w:r>
          </w:p>
        </w:tc>
      </w:tr>
      <w:tr w:rsidR="007D5F19" w:rsidRPr="008D57B4" w14:paraId="7472180D" w14:textId="77777777" w:rsidTr="007D5F19">
        <w:tc>
          <w:tcPr>
            <w:tcW w:w="1115" w:type="dxa"/>
          </w:tcPr>
          <w:p w14:paraId="11F0DAC9" w14:textId="63365A3F" w:rsidR="007D5F19" w:rsidRPr="008D57B4" w:rsidRDefault="007D5F19" w:rsidP="007D5F1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 w:rsidRPr="008D57B4">
              <w:rPr>
                <w:rFonts w:ascii="Fontasy Himali" w:hAnsi="Fontasy Himali"/>
                <w:szCs w:val="24"/>
              </w:rPr>
              <w:t>(</w:t>
            </w:r>
            <w:r w:rsidRPr="008D57B4">
              <w:rPr>
                <w:rFonts w:ascii="Fontasy Himali" w:hAnsi="Fontasy Himali"/>
                <w:szCs w:val="24"/>
                <w:cs/>
                <w:lang w:bidi="hi-IN"/>
              </w:rPr>
              <w:t>क्षेत्रफल</w:t>
            </w:r>
            <w:r w:rsidRPr="008D57B4">
              <w:rPr>
                <w:rFonts w:ascii="Fontasy Himali" w:hAnsi="Fontasy Himali"/>
                <w:szCs w:val="24"/>
                <w:lang w:bidi="hi-IN"/>
              </w:rPr>
              <w:t>)</w:t>
            </w:r>
            <w:r>
              <w:rPr>
                <w:rFonts w:ascii="Fontasy Himali" w:hAnsi="Fontasy Himali" w:hint="cs"/>
                <w:szCs w:val="24"/>
                <w:cs/>
                <w:lang w:bidi="ne-NP"/>
              </w:rPr>
              <w:t xml:space="preserve"> </w:t>
            </w:r>
          </w:p>
        </w:tc>
        <w:tc>
          <w:tcPr>
            <w:tcW w:w="694" w:type="dxa"/>
          </w:tcPr>
          <w:p w14:paraId="6ADAAEDE" w14:textId="373116F4" w:rsidR="007D5F19" w:rsidRPr="008D57B4" w:rsidRDefault="007D5F19" w:rsidP="007D5F1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>
              <w:rPr>
                <w:rFonts w:ascii="Fontasy Himali" w:hAnsi="Fontasy Himali" w:hint="cs"/>
                <w:szCs w:val="24"/>
                <w:cs/>
                <w:lang w:bidi="ne-NP"/>
              </w:rPr>
              <w:t>रकम</w:t>
            </w:r>
          </w:p>
        </w:tc>
        <w:tc>
          <w:tcPr>
            <w:tcW w:w="1114" w:type="dxa"/>
          </w:tcPr>
          <w:p w14:paraId="5767F351" w14:textId="27A753BE" w:rsidR="007D5F19" w:rsidRPr="008D57B4" w:rsidRDefault="007D5F19" w:rsidP="007D5F1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 w:rsidRPr="008D57B4">
              <w:rPr>
                <w:rFonts w:ascii="Fontasy Himali" w:hAnsi="Fontasy Himali"/>
                <w:szCs w:val="24"/>
              </w:rPr>
              <w:t>(</w:t>
            </w:r>
            <w:r w:rsidRPr="008D57B4">
              <w:rPr>
                <w:rFonts w:ascii="Fontasy Himali" w:hAnsi="Fontasy Himali"/>
                <w:szCs w:val="24"/>
                <w:cs/>
                <w:lang w:bidi="hi-IN"/>
              </w:rPr>
              <w:t>क्षेत्रफल</w:t>
            </w:r>
            <w:r w:rsidRPr="008D57B4">
              <w:rPr>
                <w:rFonts w:ascii="Fontasy Himali" w:hAnsi="Fontasy Himali"/>
                <w:szCs w:val="24"/>
                <w:lang w:bidi="hi-IN"/>
              </w:rPr>
              <w:t>)</w:t>
            </w:r>
            <w:r>
              <w:rPr>
                <w:rFonts w:ascii="Fontasy Himali" w:hAnsi="Fontasy Himali" w:hint="cs"/>
                <w:szCs w:val="24"/>
                <w:cs/>
                <w:lang w:bidi="ne-NP"/>
              </w:rPr>
              <w:t xml:space="preserve"> </w:t>
            </w:r>
          </w:p>
        </w:tc>
        <w:tc>
          <w:tcPr>
            <w:tcW w:w="702" w:type="dxa"/>
          </w:tcPr>
          <w:p w14:paraId="62735E14" w14:textId="09135439" w:rsidR="007D5F19" w:rsidRPr="008D57B4" w:rsidRDefault="007D5F19" w:rsidP="007D5F1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>
              <w:rPr>
                <w:rFonts w:ascii="Fontasy Himali" w:hAnsi="Fontasy Himali" w:hint="cs"/>
                <w:szCs w:val="24"/>
                <w:cs/>
                <w:lang w:bidi="ne-NP"/>
              </w:rPr>
              <w:t>रकम</w:t>
            </w:r>
          </w:p>
        </w:tc>
        <w:tc>
          <w:tcPr>
            <w:tcW w:w="632" w:type="dxa"/>
          </w:tcPr>
          <w:p w14:paraId="44C78213" w14:textId="431388F9" w:rsidR="007D5F19" w:rsidRPr="008D57B4" w:rsidRDefault="007D5F19" w:rsidP="007D5F1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>
              <w:rPr>
                <w:rFonts w:ascii="Fontasy Himali" w:hAnsi="Fontasy Himali" w:hint="cs"/>
                <w:szCs w:val="24"/>
                <w:cs/>
                <w:lang w:bidi="ne-NP"/>
              </w:rPr>
              <w:t>नाम</w:t>
            </w:r>
          </w:p>
        </w:tc>
        <w:tc>
          <w:tcPr>
            <w:tcW w:w="696" w:type="dxa"/>
          </w:tcPr>
          <w:p w14:paraId="7EED009A" w14:textId="5F7A8A34" w:rsidR="007D5F19" w:rsidRPr="008D57B4" w:rsidRDefault="007D5F19" w:rsidP="007D5F1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>
              <w:rPr>
                <w:rFonts w:ascii="Fontasy Himali" w:hAnsi="Fontasy Himali" w:hint="cs"/>
                <w:szCs w:val="24"/>
                <w:cs/>
                <w:lang w:bidi="ne-NP"/>
              </w:rPr>
              <w:t>रकम</w:t>
            </w:r>
          </w:p>
        </w:tc>
        <w:tc>
          <w:tcPr>
            <w:tcW w:w="582" w:type="dxa"/>
          </w:tcPr>
          <w:p w14:paraId="2F5D2C43" w14:textId="6A4BBBE1" w:rsidR="007D5F19" w:rsidRPr="008D57B4" w:rsidRDefault="007D5F19" w:rsidP="007D5F19">
            <w:pPr>
              <w:rPr>
                <w:rFonts w:ascii="Fontasy Himali" w:hAnsi="Fontasy Himali"/>
                <w:szCs w:val="24"/>
                <w:cs/>
                <w:lang w:bidi="ne-NP"/>
              </w:rPr>
            </w:pPr>
            <w:r>
              <w:rPr>
                <w:rFonts w:ascii="Fontasy Himali" w:hAnsi="Fontasy Himali" w:hint="cs"/>
                <w:szCs w:val="24"/>
                <w:cs/>
                <w:lang w:bidi="ne-NP"/>
              </w:rPr>
              <w:t>नाम</w:t>
            </w:r>
          </w:p>
        </w:tc>
        <w:tc>
          <w:tcPr>
            <w:tcW w:w="694" w:type="dxa"/>
          </w:tcPr>
          <w:p w14:paraId="3345F99D" w14:textId="3E29F293" w:rsidR="007D5F19" w:rsidRPr="008D57B4" w:rsidRDefault="007D5F19" w:rsidP="007D5F1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>
              <w:rPr>
                <w:rFonts w:ascii="Fontasy Himali" w:hAnsi="Fontasy Himali" w:hint="cs"/>
                <w:szCs w:val="24"/>
                <w:cs/>
                <w:lang w:bidi="ne-NP"/>
              </w:rPr>
              <w:t>रकम</w:t>
            </w:r>
          </w:p>
        </w:tc>
        <w:tc>
          <w:tcPr>
            <w:tcW w:w="598" w:type="dxa"/>
          </w:tcPr>
          <w:p w14:paraId="5EA44CF8" w14:textId="6C4A2530" w:rsidR="007D5F19" w:rsidRPr="008D57B4" w:rsidRDefault="007D5F19" w:rsidP="007D5F1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>
              <w:rPr>
                <w:rFonts w:ascii="Fontasy Himali" w:hAnsi="Fontasy Himali" w:hint="cs"/>
                <w:szCs w:val="24"/>
                <w:cs/>
                <w:lang w:bidi="ne-NP"/>
              </w:rPr>
              <w:t>नाम</w:t>
            </w:r>
          </w:p>
        </w:tc>
        <w:tc>
          <w:tcPr>
            <w:tcW w:w="694" w:type="dxa"/>
            <w:gridSpan w:val="2"/>
          </w:tcPr>
          <w:p w14:paraId="653CFDE4" w14:textId="7A98D448" w:rsidR="007D5F19" w:rsidRPr="008D57B4" w:rsidRDefault="007D5F19" w:rsidP="007D5F1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>
              <w:rPr>
                <w:rFonts w:ascii="Fontasy Himali" w:hAnsi="Fontasy Himali" w:hint="cs"/>
                <w:szCs w:val="24"/>
                <w:cs/>
                <w:lang w:bidi="ne-NP"/>
              </w:rPr>
              <w:t>रकम</w:t>
            </w:r>
          </w:p>
        </w:tc>
        <w:tc>
          <w:tcPr>
            <w:tcW w:w="1121" w:type="dxa"/>
          </w:tcPr>
          <w:p w14:paraId="6FE50E09" w14:textId="5414BC13" w:rsidR="007D5F19" w:rsidRPr="008D57B4" w:rsidRDefault="007D5F19" w:rsidP="007D5F1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>
              <w:rPr>
                <w:rFonts w:ascii="Fontasy Himali" w:hAnsi="Fontasy Himali" w:hint="cs"/>
                <w:szCs w:val="24"/>
                <w:cs/>
                <w:lang w:bidi="ne-NP"/>
              </w:rPr>
              <w:t>रकम</w:t>
            </w:r>
          </w:p>
        </w:tc>
        <w:tc>
          <w:tcPr>
            <w:tcW w:w="996" w:type="dxa"/>
          </w:tcPr>
          <w:p w14:paraId="415852ED" w14:textId="6B2B1BCF" w:rsidR="007D5F19" w:rsidRPr="008D57B4" w:rsidRDefault="007D5F19" w:rsidP="007D5F1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>
              <w:rPr>
                <w:rFonts w:ascii="Fontasy Himali" w:hAnsi="Fontasy Himali" w:hint="cs"/>
                <w:szCs w:val="24"/>
                <w:cs/>
                <w:lang w:bidi="ne-NP"/>
              </w:rPr>
              <w:t>रकम</w:t>
            </w:r>
          </w:p>
        </w:tc>
      </w:tr>
      <w:tr w:rsidR="007D5F19" w:rsidRPr="008D57B4" w14:paraId="5F482C4D" w14:textId="77777777" w:rsidTr="007D5F19">
        <w:tc>
          <w:tcPr>
            <w:tcW w:w="1115" w:type="dxa"/>
          </w:tcPr>
          <w:p w14:paraId="6B5B2C58" w14:textId="77777777" w:rsidR="007D5F19" w:rsidRPr="008D57B4" w:rsidRDefault="007D5F19" w:rsidP="006B3969">
            <w:pPr>
              <w:rPr>
                <w:rFonts w:ascii="Fontasy Himali" w:hAnsi="Fontasy Himali"/>
                <w:szCs w:val="24"/>
              </w:rPr>
            </w:pPr>
          </w:p>
        </w:tc>
        <w:tc>
          <w:tcPr>
            <w:tcW w:w="694" w:type="dxa"/>
          </w:tcPr>
          <w:p w14:paraId="23C11F49" w14:textId="77777777" w:rsidR="007D5F19" w:rsidRDefault="007D5F19" w:rsidP="006B3969">
            <w:pPr>
              <w:rPr>
                <w:rFonts w:ascii="Fontasy Himali" w:hAnsi="Fontasy Himali"/>
                <w:szCs w:val="24"/>
                <w:cs/>
                <w:lang w:bidi="ne-NP"/>
              </w:rPr>
            </w:pPr>
          </w:p>
        </w:tc>
        <w:tc>
          <w:tcPr>
            <w:tcW w:w="1114" w:type="dxa"/>
          </w:tcPr>
          <w:p w14:paraId="42D9FBFA" w14:textId="77777777" w:rsidR="007D5F19" w:rsidRPr="008D57B4" w:rsidRDefault="007D5F19" w:rsidP="006B3969">
            <w:pPr>
              <w:rPr>
                <w:rFonts w:ascii="Fontasy Himali" w:hAnsi="Fontasy Himali"/>
                <w:szCs w:val="24"/>
              </w:rPr>
            </w:pPr>
          </w:p>
        </w:tc>
        <w:tc>
          <w:tcPr>
            <w:tcW w:w="702" w:type="dxa"/>
          </w:tcPr>
          <w:p w14:paraId="3FA47219" w14:textId="77777777" w:rsidR="007D5F19" w:rsidRDefault="007D5F19" w:rsidP="006B3969">
            <w:pPr>
              <w:rPr>
                <w:rFonts w:ascii="Fontasy Himali" w:hAnsi="Fontasy Himali"/>
                <w:szCs w:val="24"/>
                <w:cs/>
                <w:lang w:bidi="ne-NP"/>
              </w:rPr>
            </w:pPr>
          </w:p>
        </w:tc>
        <w:tc>
          <w:tcPr>
            <w:tcW w:w="632" w:type="dxa"/>
          </w:tcPr>
          <w:p w14:paraId="22B9FF7A" w14:textId="77777777" w:rsidR="007D5F19" w:rsidRDefault="007D5F19" w:rsidP="006B3969">
            <w:pPr>
              <w:rPr>
                <w:rFonts w:ascii="Fontasy Himali" w:hAnsi="Fontasy Himali"/>
                <w:szCs w:val="24"/>
                <w:cs/>
                <w:lang w:bidi="ne-NP"/>
              </w:rPr>
            </w:pPr>
          </w:p>
        </w:tc>
        <w:tc>
          <w:tcPr>
            <w:tcW w:w="696" w:type="dxa"/>
          </w:tcPr>
          <w:p w14:paraId="548AAF5B" w14:textId="77777777" w:rsidR="007D5F19" w:rsidRDefault="007D5F19" w:rsidP="006B3969">
            <w:pPr>
              <w:rPr>
                <w:rFonts w:ascii="Fontasy Himali" w:hAnsi="Fontasy Himali"/>
                <w:szCs w:val="24"/>
                <w:cs/>
                <w:lang w:bidi="ne-NP"/>
              </w:rPr>
            </w:pPr>
          </w:p>
        </w:tc>
        <w:tc>
          <w:tcPr>
            <w:tcW w:w="582" w:type="dxa"/>
          </w:tcPr>
          <w:p w14:paraId="67760D33" w14:textId="77777777" w:rsidR="007D5F19" w:rsidRDefault="007D5F19" w:rsidP="006B3969">
            <w:pPr>
              <w:rPr>
                <w:rFonts w:ascii="Fontasy Himali" w:hAnsi="Fontasy Himali"/>
                <w:szCs w:val="24"/>
                <w:cs/>
                <w:lang w:bidi="ne-NP"/>
              </w:rPr>
            </w:pPr>
          </w:p>
        </w:tc>
        <w:tc>
          <w:tcPr>
            <w:tcW w:w="694" w:type="dxa"/>
          </w:tcPr>
          <w:p w14:paraId="36E540E2" w14:textId="77777777" w:rsidR="007D5F19" w:rsidRDefault="007D5F19" w:rsidP="006B3969">
            <w:pPr>
              <w:rPr>
                <w:rFonts w:ascii="Fontasy Himali" w:hAnsi="Fontasy Himali"/>
                <w:szCs w:val="24"/>
                <w:cs/>
                <w:lang w:bidi="ne-NP"/>
              </w:rPr>
            </w:pPr>
          </w:p>
        </w:tc>
        <w:tc>
          <w:tcPr>
            <w:tcW w:w="646" w:type="dxa"/>
            <w:gridSpan w:val="2"/>
          </w:tcPr>
          <w:p w14:paraId="28C67BF8" w14:textId="77777777" w:rsidR="007D5F19" w:rsidRPr="008D57B4" w:rsidRDefault="007D5F19" w:rsidP="006B396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646" w:type="dxa"/>
          </w:tcPr>
          <w:p w14:paraId="13F6F266" w14:textId="7982C4D8" w:rsidR="007D5F19" w:rsidRPr="008D57B4" w:rsidRDefault="007D5F19" w:rsidP="006B396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121" w:type="dxa"/>
          </w:tcPr>
          <w:p w14:paraId="03BDF3CC" w14:textId="77777777" w:rsidR="007D5F19" w:rsidRPr="008D57B4" w:rsidRDefault="007D5F19" w:rsidP="006B396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996" w:type="dxa"/>
          </w:tcPr>
          <w:p w14:paraId="293E8A30" w14:textId="77777777" w:rsidR="007D5F19" w:rsidRPr="008D57B4" w:rsidRDefault="007D5F19" w:rsidP="006B396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</w:tbl>
    <w:p w14:paraId="07D4B18D" w14:textId="77777777" w:rsidR="006B3969" w:rsidRDefault="006B3969" w:rsidP="00D43E2C">
      <w:pPr>
        <w:rPr>
          <w:rFonts w:ascii="Fontasy Himali" w:hAnsi="Fontasy Himali"/>
          <w:szCs w:val="24"/>
          <w:lang w:bidi="hi-IN"/>
        </w:rPr>
      </w:pPr>
    </w:p>
    <w:p w14:paraId="12ADE6DF" w14:textId="77777777" w:rsidR="006B3969" w:rsidRDefault="006B3969" w:rsidP="00D43E2C">
      <w:pPr>
        <w:rPr>
          <w:rFonts w:ascii="Fontasy Himali" w:hAnsi="Fontasy Himali"/>
          <w:szCs w:val="24"/>
          <w:lang w:bidi="hi-IN"/>
        </w:rPr>
      </w:pPr>
    </w:p>
    <w:p w14:paraId="53DDD00A" w14:textId="24A5CDCB" w:rsidR="00D43E2C" w:rsidRPr="00950EC9" w:rsidRDefault="00DF14DB" w:rsidP="00D43E2C">
      <w:pPr>
        <w:rPr>
          <w:rFonts w:ascii="Fontasy Himali" w:hAnsi="Fontasy Himali"/>
          <w:szCs w:val="24"/>
        </w:rPr>
      </w:pPr>
      <w:r w:rsidRPr="00950EC9">
        <w:rPr>
          <w:rFonts w:ascii="Fontasy Himali" w:hAnsi="Fontasy Himali"/>
          <w:szCs w:val="24"/>
          <w:lang w:bidi="hi-IN"/>
        </w:rPr>
        <w:lastRenderedPageBreak/>
        <w:t xml:space="preserve">9. </w:t>
      </w:r>
      <w:r w:rsidR="00D43E2C" w:rsidRPr="00950EC9">
        <w:rPr>
          <w:rFonts w:ascii="Fontasy Himali" w:hAnsi="Fontasy Himali"/>
          <w:szCs w:val="24"/>
          <w:cs/>
          <w:lang w:bidi="hi-IN"/>
        </w:rPr>
        <w:t>मेशिनको विवरण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5"/>
        <w:gridCol w:w="3239"/>
        <w:gridCol w:w="3324"/>
      </w:tblGrid>
      <w:tr w:rsidR="006B3969" w:rsidRPr="006B3969" w14:paraId="718C9116" w14:textId="77777777" w:rsidTr="006B3969">
        <w:tc>
          <w:tcPr>
            <w:tcW w:w="3075" w:type="dxa"/>
          </w:tcPr>
          <w:p w14:paraId="6565CB3B" w14:textId="2274DCCD" w:rsidR="006B3969" w:rsidRPr="006B3969" w:rsidRDefault="006B3969" w:rsidP="00FD4A1F">
            <w:pPr>
              <w:rPr>
                <w:rFonts w:ascii="Fontasy Himali" w:hAnsi="Fontasy Himali"/>
                <w:szCs w:val="24"/>
                <w:cs/>
                <w:lang w:bidi="ne-NP"/>
              </w:rPr>
            </w:pPr>
            <w:r>
              <w:rPr>
                <w:rFonts w:ascii="Fontasy Himali" w:hAnsi="Fontasy Himali" w:hint="cs"/>
                <w:szCs w:val="24"/>
                <w:cs/>
                <w:lang w:bidi="ne-NP"/>
              </w:rPr>
              <w:t>नाम</w:t>
            </w:r>
          </w:p>
        </w:tc>
        <w:tc>
          <w:tcPr>
            <w:tcW w:w="3239" w:type="dxa"/>
          </w:tcPr>
          <w:p w14:paraId="43B91427" w14:textId="736784FD" w:rsidR="006B3969" w:rsidRPr="006B3969" w:rsidRDefault="006B3969" w:rsidP="00FD4A1F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मूल्य (रु.)</w:t>
            </w:r>
          </w:p>
        </w:tc>
        <w:tc>
          <w:tcPr>
            <w:tcW w:w="3324" w:type="dxa"/>
          </w:tcPr>
          <w:p w14:paraId="2E46EA05" w14:textId="77777777" w:rsidR="006B3969" w:rsidRPr="006B3969" w:rsidRDefault="006B3969" w:rsidP="00FD4A1F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सङ्ख्या</w:t>
            </w:r>
          </w:p>
        </w:tc>
      </w:tr>
      <w:tr w:rsidR="006B3969" w:rsidRPr="006B3969" w14:paraId="6BE47AAC" w14:textId="77777777" w:rsidTr="006B3969">
        <w:tc>
          <w:tcPr>
            <w:tcW w:w="3075" w:type="dxa"/>
          </w:tcPr>
          <w:p w14:paraId="6320FE11" w14:textId="77777777" w:rsidR="006B3969" w:rsidRPr="006B3969" w:rsidRDefault="006B3969" w:rsidP="00FD4A1F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3239" w:type="dxa"/>
          </w:tcPr>
          <w:p w14:paraId="002097BF" w14:textId="0D3270E0" w:rsidR="006B3969" w:rsidRPr="006B3969" w:rsidRDefault="006B3969" w:rsidP="00FD4A1F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3324" w:type="dxa"/>
          </w:tcPr>
          <w:p w14:paraId="7D6A2398" w14:textId="77777777" w:rsidR="006B3969" w:rsidRPr="006B3969" w:rsidRDefault="006B3969" w:rsidP="00FD4A1F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  <w:tr w:rsidR="006B3969" w:rsidRPr="006B3969" w14:paraId="5600E5EE" w14:textId="77777777" w:rsidTr="006B3969">
        <w:tc>
          <w:tcPr>
            <w:tcW w:w="3075" w:type="dxa"/>
          </w:tcPr>
          <w:p w14:paraId="6BF49E96" w14:textId="77777777" w:rsidR="006B3969" w:rsidRPr="006B3969" w:rsidRDefault="006B3969" w:rsidP="00FD4A1F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3239" w:type="dxa"/>
          </w:tcPr>
          <w:p w14:paraId="41FA392A" w14:textId="03BFB0F7" w:rsidR="006B3969" w:rsidRPr="006B3969" w:rsidRDefault="006B3969" w:rsidP="00FD4A1F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3324" w:type="dxa"/>
          </w:tcPr>
          <w:p w14:paraId="376FC5B8" w14:textId="77777777" w:rsidR="006B3969" w:rsidRPr="006B3969" w:rsidRDefault="006B3969" w:rsidP="00FD4A1F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</w:tbl>
    <w:p w14:paraId="04F94286" w14:textId="77777777" w:rsidR="00D43E2C" w:rsidRPr="00950EC9" w:rsidRDefault="00D43E2C" w:rsidP="00DF14DB">
      <w:pPr>
        <w:jc w:val="center"/>
        <w:rPr>
          <w:rFonts w:ascii="Fontasy Himali" w:hAnsi="Fontasy Himali"/>
          <w:szCs w:val="24"/>
        </w:rPr>
      </w:pPr>
      <w:r w:rsidRPr="00950EC9">
        <w:rPr>
          <w:rFonts w:ascii="Fontasy Himali" w:hAnsi="Fontasy Himali"/>
          <w:szCs w:val="24"/>
          <w:cs/>
          <w:lang w:bidi="hi-IN"/>
        </w:rPr>
        <w:t>नोट: आवश्यक भएमा मेशिनको प्रयोजन र औचित्य बारे पुष्ट्याई</w:t>
      </w:r>
    </w:p>
    <w:p w14:paraId="5AD49E46" w14:textId="6979CF1E" w:rsidR="00D43E2C" w:rsidRPr="00950EC9" w:rsidRDefault="00D43E2C" w:rsidP="00DF14DB">
      <w:pPr>
        <w:jc w:val="center"/>
        <w:rPr>
          <w:rFonts w:ascii="Fontasy Himali" w:hAnsi="Fontasy Himali"/>
          <w:szCs w:val="24"/>
          <w:lang w:bidi="hi-IN"/>
        </w:rPr>
      </w:pPr>
      <w:r w:rsidRPr="00950EC9">
        <w:rPr>
          <w:rFonts w:ascii="Fontasy Himali" w:hAnsi="Fontasy Himali"/>
          <w:szCs w:val="24"/>
          <w:cs/>
          <w:lang w:bidi="hi-IN"/>
        </w:rPr>
        <w:t>पेश गर्नु पर्नेछ ।</w:t>
      </w:r>
    </w:p>
    <w:p w14:paraId="5AE2778A" w14:textId="77777777" w:rsidR="007D5F19" w:rsidRDefault="00D43E2C" w:rsidP="007D5F19">
      <w:pPr>
        <w:rPr>
          <w:rFonts w:ascii="Fontasy Himali" w:hAnsi="Fontasy Himali"/>
          <w:szCs w:val="24"/>
        </w:rPr>
      </w:pPr>
      <w:r w:rsidRPr="00950EC9">
        <w:rPr>
          <w:rFonts w:ascii="Fontasy Himali" w:hAnsi="Fontasy Himali"/>
          <w:szCs w:val="24"/>
          <w:cs/>
          <w:lang w:bidi="hi-IN"/>
        </w:rPr>
        <w:t>१</w:t>
      </w:r>
      <w:r w:rsidR="00DF14DB" w:rsidRPr="00950EC9">
        <w:rPr>
          <w:rFonts w:ascii="Fontasy Himali" w:hAnsi="Fontasy Himali"/>
          <w:szCs w:val="24"/>
          <w:lang w:bidi="hi-IN"/>
        </w:rPr>
        <w:t>0</w:t>
      </w:r>
      <w:r w:rsidRPr="00950EC9">
        <w:rPr>
          <w:rFonts w:ascii="Fontasy Himali" w:hAnsi="Fontasy Himali"/>
          <w:szCs w:val="24"/>
          <w:cs/>
          <w:lang w:bidi="hi-IN"/>
        </w:rPr>
        <w:t>. उद्योगले प्रयोग गर्ने आवश्यक कच्चा पदार्थको विवरणः</w:t>
      </w:r>
    </w:p>
    <w:p w14:paraId="50D3E343" w14:textId="39025589" w:rsidR="006B3969" w:rsidRPr="007D5F19" w:rsidRDefault="007D5F19" w:rsidP="007D5F19">
      <w:pPr>
        <w:rPr>
          <w:rFonts w:ascii="Fontasy Himali" w:hAnsi="Fontasy Himali"/>
          <w:szCs w:val="24"/>
          <w:cs/>
        </w:rPr>
      </w:pPr>
      <w:r>
        <w:rPr>
          <w:rFonts w:ascii="Fontasy Himali" w:hAnsi="Fontasy Himali" w:hint="cs"/>
          <w:szCs w:val="24"/>
          <w:cs/>
          <w:lang w:bidi="ne-NP"/>
        </w:rPr>
        <w:t xml:space="preserve">११. </w:t>
      </w:r>
      <w:r w:rsidRPr="007D5F19">
        <w:rPr>
          <w:rFonts w:ascii="Fontasy Himali" w:hAnsi="Fontasy Himali"/>
          <w:szCs w:val="24"/>
          <w:cs/>
          <w:lang w:bidi="hi-IN"/>
        </w:rPr>
        <w:t xml:space="preserve">उद्योगले प्रयोग गर्ने आवश्यक </w:t>
      </w:r>
      <w:r w:rsidR="00D43E2C" w:rsidRPr="007D5F19">
        <w:rPr>
          <w:rFonts w:ascii="Fontasy Himali" w:hAnsi="Fontasy Himali"/>
          <w:szCs w:val="24"/>
          <w:cs/>
          <w:lang w:bidi="hi-IN"/>
        </w:rPr>
        <w:t>जनशक्ति विवरण:</w:t>
      </w:r>
      <w:r w:rsidR="00950EC9" w:rsidRPr="007D5F19">
        <w:rPr>
          <w:rFonts w:ascii="Fontasy Himali" w:hAnsi="Fontasy Himali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79"/>
        <w:gridCol w:w="3033"/>
        <w:gridCol w:w="3326"/>
      </w:tblGrid>
      <w:tr w:rsidR="006B3969" w:rsidRPr="00950EC9" w14:paraId="61CC2EC3" w14:textId="77777777" w:rsidTr="006B3969">
        <w:tc>
          <w:tcPr>
            <w:tcW w:w="3279" w:type="dxa"/>
          </w:tcPr>
          <w:p w14:paraId="0F80F581" w14:textId="79DD975A" w:rsidR="006B3969" w:rsidRPr="006B3969" w:rsidRDefault="006B3969" w:rsidP="00774BE9">
            <w:pPr>
              <w:rPr>
                <w:rFonts w:ascii="Fontasy Himali" w:hAnsi="Fontasy Himali"/>
                <w:szCs w:val="24"/>
                <w:cs/>
                <w:lang w:bidi="ne-NP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स्वदेशी</w:t>
            </w:r>
            <w:r w:rsidRPr="006B3969">
              <w:rPr>
                <w:rFonts w:ascii="Fontasy Himali" w:hAnsi="Fontasy Himali"/>
                <w:szCs w:val="24"/>
              </w:rPr>
              <w:t xml:space="preserve"> </w:t>
            </w:r>
          </w:p>
        </w:tc>
        <w:tc>
          <w:tcPr>
            <w:tcW w:w="3033" w:type="dxa"/>
          </w:tcPr>
          <w:p w14:paraId="78504E48" w14:textId="450445C4" w:rsidR="006B3969" w:rsidRPr="006B3969" w:rsidRDefault="006B3969" w:rsidP="00774BE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विदेशी</w:t>
            </w:r>
          </w:p>
        </w:tc>
        <w:tc>
          <w:tcPr>
            <w:tcW w:w="3326" w:type="dxa"/>
          </w:tcPr>
          <w:p w14:paraId="615700F2" w14:textId="0C00086F" w:rsidR="006B3969" w:rsidRPr="00950EC9" w:rsidRDefault="006B3969" w:rsidP="00774BE9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कुल कर्मचारी</w:t>
            </w:r>
            <w:r w:rsidRPr="006B3969">
              <w:rPr>
                <w:rFonts w:ascii="Fontasy Himali" w:hAnsi="Fontasy Himali"/>
                <w:szCs w:val="24"/>
              </w:rPr>
              <w:t xml:space="preserve"> </w:t>
            </w: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सङ्ख्या</w:t>
            </w:r>
          </w:p>
        </w:tc>
      </w:tr>
      <w:tr w:rsidR="006B3969" w:rsidRPr="00950EC9" w14:paraId="3A089071" w14:textId="77777777" w:rsidTr="006B3969">
        <w:tc>
          <w:tcPr>
            <w:tcW w:w="3279" w:type="dxa"/>
          </w:tcPr>
          <w:p w14:paraId="3526B666" w14:textId="77777777" w:rsidR="006B3969" w:rsidRPr="006B3969" w:rsidRDefault="006B3969" w:rsidP="00774BE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3033" w:type="dxa"/>
          </w:tcPr>
          <w:p w14:paraId="6BEB6BED" w14:textId="77777777" w:rsidR="006B3969" w:rsidRPr="006B3969" w:rsidRDefault="006B3969" w:rsidP="00774BE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3326" w:type="dxa"/>
          </w:tcPr>
          <w:p w14:paraId="29303907" w14:textId="3BD816B2" w:rsidR="006B3969" w:rsidRPr="006B3969" w:rsidRDefault="006B3969" w:rsidP="00774BE9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</w:tbl>
    <w:p w14:paraId="17494825" w14:textId="600A8AF0" w:rsidR="00D43E2C" w:rsidRPr="00950EC9" w:rsidRDefault="00D43E2C" w:rsidP="00D43E2C">
      <w:pPr>
        <w:rPr>
          <w:rFonts w:ascii="Fontasy Himali" w:hAnsi="Fontasy Himali"/>
          <w:szCs w:val="24"/>
        </w:rPr>
      </w:pPr>
    </w:p>
    <w:p w14:paraId="6E7C41F5" w14:textId="4F0705F3" w:rsidR="00D43E2C" w:rsidRPr="00950EC9" w:rsidRDefault="00D43E2C" w:rsidP="00D43E2C">
      <w:pPr>
        <w:rPr>
          <w:rFonts w:ascii="Fontasy Himali" w:hAnsi="Fontasy Himali"/>
          <w:szCs w:val="24"/>
        </w:rPr>
      </w:pPr>
      <w:r w:rsidRPr="00950EC9">
        <w:rPr>
          <w:rFonts w:ascii="Fontasy Himali" w:hAnsi="Fontasy Himali"/>
          <w:szCs w:val="24"/>
          <w:cs/>
          <w:lang w:bidi="hi-IN"/>
        </w:rPr>
        <w:t>१</w:t>
      </w:r>
      <w:r w:rsidR="007D5F19">
        <w:rPr>
          <w:rFonts w:ascii="Fontasy Himali" w:hAnsi="Fontasy Himali" w:hint="cs"/>
          <w:szCs w:val="24"/>
          <w:cs/>
          <w:lang w:bidi="ne-NP"/>
        </w:rPr>
        <w:t>२</w:t>
      </w:r>
      <w:r w:rsidRPr="00950EC9">
        <w:rPr>
          <w:rFonts w:ascii="Fontasy Himali" w:hAnsi="Fontasy Himali"/>
          <w:szCs w:val="24"/>
          <w:cs/>
          <w:lang w:bidi="hi-IN"/>
        </w:rPr>
        <w:t>. उद्योगमा प्रयोग हुने इन्धन तथा पानी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9"/>
        <w:gridCol w:w="2409"/>
        <w:gridCol w:w="2410"/>
        <w:gridCol w:w="2410"/>
      </w:tblGrid>
      <w:tr w:rsidR="006B3969" w:rsidRPr="006B3969" w14:paraId="4940F093" w14:textId="77777777" w:rsidTr="006B3969">
        <w:tc>
          <w:tcPr>
            <w:tcW w:w="2409" w:type="dxa"/>
          </w:tcPr>
          <w:p w14:paraId="52BCD415" w14:textId="77777777" w:rsidR="006B3969" w:rsidRPr="006B3969" w:rsidRDefault="006B3969" w:rsidP="005E58CC">
            <w:pPr>
              <w:rPr>
                <w:rFonts w:ascii="Fontasy Himali" w:hAnsi="Fontasy Himali"/>
                <w:szCs w:val="24"/>
                <w:cs/>
                <w:lang w:bidi="ne-NP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विद्युत शक्ति</w:t>
            </w:r>
            <w:r w:rsidRPr="006B3969">
              <w:rPr>
                <w:rFonts w:ascii="Fontasy Himali" w:hAnsi="Fontasy Himali"/>
                <w:szCs w:val="24"/>
              </w:rPr>
              <w:t xml:space="preserve"> </w:t>
            </w: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के भि ए.</w:t>
            </w:r>
          </w:p>
        </w:tc>
        <w:tc>
          <w:tcPr>
            <w:tcW w:w="2409" w:type="dxa"/>
          </w:tcPr>
          <w:p w14:paraId="3120FEE6" w14:textId="77777777" w:rsidR="006B3969" w:rsidRPr="006B3969" w:rsidRDefault="006B3969" w:rsidP="005E58CC">
            <w:pPr>
              <w:rPr>
                <w:rFonts w:ascii="Fontasy Himali" w:hAnsi="Fontasy Himali"/>
                <w:szCs w:val="24"/>
                <w:cs/>
                <w:lang w:bidi="ne-NP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डिजेल</w:t>
            </w:r>
            <w:r w:rsidRPr="006B3969">
              <w:rPr>
                <w:rFonts w:ascii="Fontasy Himali" w:hAnsi="Fontasy Himali"/>
                <w:szCs w:val="24"/>
              </w:rPr>
              <w:t xml:space="preserve"> </w:t>
            </w: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कि.लि.</w:t>
            </w:r>
          </w:p>
        </w:tc>
        <w:tc>
          <w:tcPr>
            <w:tcW w:w="2410" w:type="dxa"/>
          </w:tcPr>
          <w:p w14:paraId="59DF8C27" w14:textId="77777777" w:rsidR="006B3969" w:rsidRPr="006B3969" w:rsidRDefault="006B3969" w:rsidP="005E58CC">
            <w:pPr>
              <w:rPr>
                <w:rFonts w:ascii="Fontasy Himali" w:hAnsi="Fontasy Himali"/>
                <w:szCs w:val="24"/>
                <w:cs/>
                <w:lang w:bidi="ne-NP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धानको भुस</w:t>
            </w:r>
            <w:r w:rsidRPr="006B3969">
              <w:rPr>
                <w:rFonts w:ascii="Fontasy Himali" w:hAnsi="Fontasy Himali"/>
                <w:szCs w:val="24"/>
              </w:rPr>
              <w:t xml:space="preserve"> </w:t>
            </w: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मे. टन</w:t>
            </w:r>
          </w:p>
        </w:tc>
        <w:tc>
          <w:tcPr>
            <w:tcW w:w="2410" w:type="dxa"/>
          </w:tcPr>
          <w:p w14:paraId="7010A2C2" w14:textId="77777777" w:rsidR="006B3969" w:rsidRPr="006B3969" w:rsidRDefault="006B3969" w:rsidP="005E58CC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पानी</w:t>
            </w:r>
            <w:r w:rsidRPr="006B3969">
              <w:rPr>
                <w:rFonts w:ascii="Fontasy Himali" w:hAnsi="Fontasy Himali"/>
                <w:szCs w:val="24"/>
              </w:rPr>
              <w:t xml:space="preserve"> </w:t>
            </w: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लि.</w:t>
            </w:r>
          </w:p>
        </w:tc>
      </w:tr>
      <w:tr w:rsidR="006B3969" w:rsidRPr="006B3969" w14:paraId="4C588407" w14:textId="77777777" w:rsidTr="006B3969">
        <w:tc>
          <w:tcPr>
            <w:tcW w:w="2409" w:type="dxa"/>
          </w:tcPr>
          <w:p w14:paraId="23F14899" w14:textId="77777777" w:rsidR="006B3969" w:rsidRPr="006B3969" w:rsidRDefault="006B3969" w:rsidP="005E58CC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2409" w:type="dxa"/>
          </w:tcPr>
          <w:p w14:paraId="7A7AD02C" w14:textId="77777777" w:rsidR="006B3969" w:rsidRPr="006B3969" w:rsidRDefault="006B3969" w:rsidP="005E58CC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2410" w:type="dxa"/>
          </w:tcPr>
          <w:p w14:paraId="549129D6" w14:textId="77777777" w:rsidR="006B3969" w:rsidRPr="006B3969" w:rsidRDefault="006B3969" w:rsidP="005E58CC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2410" w:type="dxa"/>
          </w:tcPr>
          <w:p w14:paraId="5FFEC856" w14:textId="77777777" w:rsidR="006B3969" w:rsidRPr="006B3969" w:rsidRDefault="006B3969" w:rsidP="005E58CC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</w:tbl>
    <w:p w14:paraId="163F5A3F" w14:textId="43BE6080" w:rsidR="00D43E2C" w:rsidRPr="00950EC9" w:rsidRDefault="00DF14DB" w:rsidP="00D43E2C">
      <w:pPr>
        <w:rPr>
          <w:rFonts w:ascii="Fontasy Himali" w:hAnsi="Fontasy Himali"/>
          <w:szCs w:val="24"/>
        </w:rPr>
      </w:pPr>
      <w:r w:rsidRPr="00950EC9">
        <w:rPr>
          <w:rFonts w:ascii="Fontasy Himali" w:hAnsi="Fontasy Himali"/>
          <w:szCs w:val="24"/>
          <w:lang w:bidi="hi-IN"/>
        </w:rPr>
        <w:t>1</w:t>
      </w:r>
      <w:r w:rsidR="007D5F19">
        <w:rPr>
          <w:rFonts w:ascii="Fontasy Himali" w:hAnsi="Fontasy Himali" w:hint="cs"/>
          <w:szCs w:val="24"/>
          <w:cs/>
          <w:lang w:bidi="ne-NP"/>
        </w:rPr>
        <w:t>३</w:t>
      </w:r>
      <w:r w:rsidRPr="00950EC9">
        <w:rPr>
          <w:rFonts w:ascii="Fontasy Himali" w:hAnsi="Fontasy Himali"/>
          <w:szCs w:val="24"/>
          <w:lang w:bidi="hi-IN"/>
        </w:rPr>
        <w:t xml:space="preserve">. </w:t>
      </w:r>
      <w:r w:rsidR="00D43E2C" w:rsidRPr="00950EC9">
        <w:rPr>
          <w:rFonts w:ascii="Fontasy Himali" w:hAnsi="Fontasy Himali"/>
          <w:szCs w:val="24"/>
          <w:cs/>
          <w:lang w:bidi="hi-IN"/>
        </w:rPr>
        <w:t>उद्योग</w:t>
      </w:r>
      <w:r w:rsidR="00950EC9" w:rsidRPr="00950EC9">
        <w:rPr>
          <w:rFonts w:ascii="Fontasy Himali" w:hAnsi="Fontasy Himali"/>
          <w:szCs w:val="24"/>
          <w:cs/>
          <w:lang w:bidi="ne-NP"/>
        </w:rPr>
        <w:t xml:space="preserve"> बाट</w:t>
      </w:r>
      <w:r w:rsidR="00D43E2C" w:rsidRPr="00950EC9">
        <w:rPr>
          <w:rFonts w:ascii="Fontasy Himali" w:hAnsi="Fontasy Himali"/>
          <w:szCs w:val="24"/>
        </w:rPr>
        <w:t xml:space="preserve"> </w:t>
      </w:r>
      <w:r w:rsidR="00D43E2C" w:rsidRPr="00950EC9">
        <w:rPr>
          <w:rFonts w:ascii="Fontasy Himali" w:hAnsi="Fontasy Himali"/>
          <w:szCs w:val="24"/>
          <w:cs/>
          <w:lang w:bidi="hi-IN"/>
        </w:rPr>
        <w:t xml:space="preserve">दुरी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4"/>
        <w:gridCol w:w="1264"/>
        <w:gridCol w:w="961"/>
        <w:gridCol w:w="1944"/>
        <w:gridCol w:w="1090"/>
        <w:gridCol w:w="1235"/>
        <w:gridCol w:w="1920"/>
      </w:tblGrid>
      <w:tr w:rsidR="006B3969" w:rsidRPr="006B3969" w14:paraId="0FC0F54C" w14:textId="77777777" w:rsidTr="006B3969">
        <w:tc>
          <w:tcPr>
            <w:tcW w:w="1361" w:type="dxa"/>
          </w:tcPr>
          <w:p w14:paraId="708472B8" w14:textId="77777777" w:rsidR="006B3969" w:rsidRPr="006B3969" w:rsidRDefault="006B3969" w:rsidP="009F6323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जलस्रोत</w:t>
            </w:r>
          </w:p>
        </w:tc>
        <w:tc>
          <w:tcPr>
            <w:tcW w:w="1386" w:type="dxa"/>
          </w:tcPr>
          <w:p w14:paraId="2431F315" w14:textId="77777777" w:rsidR="006B3969" w:rsidRPr="006B3969" w:rsidRDefault="006B3969" w:rsidP="009F6323">
            <w:pPr>
              <w:rPr>
                <w:rFonts w:ascii="Fontasy Himali" w:hAnsi="Fontasy Himali"/>
                <w:szCs w:val="24"/>
                <w:lang w:bidi="hi-IN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कृषिजन्य भूमि</w:t>
            </w:r>
          </w:p>
        </w:tc>
        <w:tc>
          <w:tcPr>
            <w:tcW w:w="1191" w:type="dxa"/>
          </w:tcPr>
          <w:p w14:paraId="2B473862" w14:textId="77777777" w:rsidR="006B3969" w:rsidRPr="006B3969" w:rsidRDefault="006B3969" w:rsidP="009F6323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वन</w:t>
            </w:r>
          </w:p>
        </w:tc>
        <w:tc>
          <w:tcPr>
            <w:tcW w:w="1115" w:type="dxa"/>
          </w:tcPr>
          <w:p w14:paraId="39F86A4A" w14:textId="4732BB93" w:rsidR="006B3969" w:rsidRPr="006B3969" w:rsidRDefault="006B3969" w:rsidP="009F6323">
            <w:pPr>
              <w:rPr>
                <w:rFonts w:ascii="Fontasy Himali" w:hAnsi="Fontasy Himali"/>
                <w:szCs w:val="24"/>
                <w:cs/>
                <w:lang w:bidi="hi-IN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धार्मिक/साँस्कृतिक</w:t>
            </w:r>
          </w:p>
        </w:tc>
        <w:tc>
          <w:tcPr>
            <w:tcW w:w="1274" w:type="dxa"/>
          </w:tcPr>
          <w:p w14:paraId="664AD394" w14:textId="1D9A0D2E" w:rsidR="006B3969" w:rsidRPr="006B3969" w:rsidRDefault="006B3969" w:rsidP="009F6323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मानव बस्ती</w:t>
            </w:r>
          </w:p>
        </w:tc>
        <w:tc>
          <w:tcPr>
            <w:tcW w:w="1367" w:type="dxa"/>
          </w:tcPr>
          <w:p w14:paraId="5FA3B5A5" w14:textId="77777777" w:rsidR="006B3969" w:rsidRPr="006B3969" w:rsidRDefault="006B3969" w:rsidP="009F6323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विद्यालय</w:t>
            </w:r>
          </w:p>
        </w:tc>
        <w:tc>
          <w:tcPr>
            <w:tcW w:w="1944" w:type="dxa"/>
          </w:tcPr>
          <w:p w14:paraId="267C75D3" w14:textId="19ED8217" w:rsidR="006B3969" w:rsidRPr="006B3969" w:rsidRDefault="006B3969" w:rsidP="009F6323">
            <w:pPr>
              <w:rPr>
                <w:rFonts w:ascii="Fontasy Himali" w:hAnsi="Fontasy Himali"/>
                <w:szCs w:val="24"/>
                <w:lang w:bidi="ne-NP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अस्पताल</w:t>
            </w:r>
            <w:r>
              <w:rPr>
                <w:rFonts w:ascii="Fontasy Himali" w:hAnsi="Fontasy Himali" w:hint="cs"/>
                <w:szCs w:val="24"/>
                <w:cs/>
                <w:lang w:bidi="ne-NP"/>
              </w:rPr>
              <w:t>/</w:t>
            </w: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 xml:space="preserve">स्वास्थ्य </w:t>
            </w:r>
            <w:r>
              <w:rPr>
                <w:rFonts w:ascii="Fontasy Himali" w:hAnsi="Fontasy Himali" w:hint="cs"/>
                <w:szCs w:val="24"/>
                <w:cs/>
                <w:lang w:bidi="ne-NP"/>
              </w:rPr>
              <w:t>सस्था</w:t>
            </w:r>
          </w:p>
        </w:tc>
      </w:tr>
      <w:tr w:rsidR="006B3969" w:rsidRPr="006B3969" w14:paraId="190B73B3" w14:textId="77777777" w:rsidTr="006B3969">
        <w:tc>
          <w:tcPr>
            <w:tcW w:w="1361" w:type="dxa"/>
          </w:tcPr>
          <w:p w14:paraId="035AFAC8" w14:textId="77777777" w:rsidR="006B3969" w:rsidRPr="006B3969" w:rsidRDefault="006B3969" w:rsidP="009F6323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386" w:type="dxa"/>
          </w:tcPr>
          <w:p w14:paraId="54537B49" w14:textId="77777777" w:rsidR="006B3969" w:rsidRPr="006B3969" w:rsidRDefault="006B3969" w:rsidP="009F6323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191" w:type="dxa"/>
          </w:tcPr>
          <w:p w14:paraId="21AD74F1" w14:textId="77777777" w:rsidR="006B3969" w:rsidRPr="006B3969" w:rsidRDefault="006B3969" w:rsidP="009F6323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115" w:type="dxa"/>
          </w:tcPr>
          <w:p w14:paraId="166BF7BA" w14:textId="77777777" w:rsidR="006B3969" w:rsidRPr="006B3969" w:rsidRDefault="006B3969" w:rsidP="009F6323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274" w:type="dxa"/>
          </w:tcPr>
          <w:p w14:paraId="470B5A8F" w14:textId="77777777" w:rsidR="006B3969" w:rsidRPr="006B3969" w:rsidRDefault="006B3969" w:rsidP="009F6323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367" w:type="dxa"/>
          </w:tcPr>
          <w:p w14:paraId="199DFE70" w14:textId="77777777" w:rsidR="006B3969" w:rsidRPr="006B3969" w:rsidRDefault="006B3969" w:rsidP="009F6323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944" w:type="dxa"/>
          </w:tcPr>
          <w:p w14:paraId="5D36C409" w14:textId="77777777" w:rsidR="006B3969" w:rsidRPr="006B3969" w:rsidRDefault="006B3969" w:rsidP="009F6323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</w:tbl>
    <w:p w14:paraId="50716832" w14:textId="132C6FF4" w:rsidR="00D43E2C" w:rsidRPr="00950EC9" w:rsidRDefault="00DF14DB" w:rsidP="00D43E2C">
      <w:pPr>
        <w:rPr>
          <w:rFonts w:ascii="Fontasy Himali" w:hAnsi="Fontasy Himali"/>
          <w:szCs w:val="24"/>
        </w:rPr>
      </w:pPr>
      <w:r w:rsidRPr="00950EC9">
        <w:rPr>
          <w:rFonts w:ascii="Fontasy Himali" w:hAnsi="Fontasy Himali"/>
          <w:szCs w:val="24"/>
          <w:lang w:bidi="hi-IN"/>
        </w:rPr>
        <w:t>1</w:t>
      </w:r>
      <w:r w:rsidR="007D5F19">
        <w:rPr>
          <w:rFonts w:ascii="Fontasy Himali" w:hAnsi="Fontasy Himali" w:hint="cs"/>
          <w:szCs w:val="24"/>
          <w:cs/>
          <w:lang w:bidi="ne-NP"/>
        </w:rPr>
        <w:t>४</w:t>
      </w:r>
      <w:r w:rsidR="00D43E2C" w:rsidRPr="00950EC9">
        <w:rPr>
          <w:rFonts w:ascii="Fontasy Himali" w:hAnsi="Fontasy Himali"/>
          <w:szCs w:val="24"/>
          <w:cs/>
          <w:lang w:bidi="hi-IN"/>
        </w:rPr>
        <w:t>. मुख्य लगानीकर्ताको विवरण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6"/>
        <w:gridCol w:w="1606"/>
        <w:gridCol w:w="1606"/>
        <w:gridCol w:w="1606"/>
        <w:gridCol w:w="1607"/>
        <w:gridCol w:w="1607"/>
      </w:tblGrid>
      <w:tr w:rsidR="006B3969" w:rsidRPr="00950EC9" w14:paraId="523B7AB7" w14:textId="77777777" w:rsidTr="006B3969">
        <w:tc>
          <w:tcPr>
            <w:tcW w:w="1606" w:type="dxa"/>
          </w:tcPr>
          <w:p w14:paraId="7A50C0C4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लगानीकर्ताको नाम</w:t>
            </w:r>
          </w:p>
        </w:tc>
        <w:tc>
          <w:tcPr>
            <w:tcW w:w="1606" w:type="dxa"/>
          </w:tcPr>
          <w:p w14:paraId="07000688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बाबुको नाम</w:t>
            </w:r>
          </w:p>
        </w:tc>
        <w:tc>
          <w:tcPr>
            <w:tcW w:w="1606" w:type="dxa"/>
          </w:tcPr>
          <w:p w14:paraId="27075577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बाजेको नाम</w:t>
            </w:r>
          </w:p>
        </w:tc>
        <w:tc>
          <w:tcPr>
            <w:tcW w:w="1606" w:type="dxa"/>
          </w:tcPr>
          <w:p w14:paraId="5F6689B3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नागरिकता / राहदानी</w:t>
            </w:r>
          </w:p>
        </w:tc>
        <w:tc>
          <w:tcPr>
            <w:tcW w:w="1607" w:type="dxa"/>
          </w:tcPr>
          <w:p w14:paraId="7BBD7F33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पत्राचारको ठेगाना</w:t>
            </w:r>
          </w:p>
        </w:tc>
        <w:tc>
          <w:tcPr>
            <w:tcW w:w="1607" w:type="dxa"/>
          </w:tcPr>
          <w:p w14:paraId="2FC5CC4D" w14:textId="77777777" w:rsidR="006B3969" w:rsidRPr="00950EC9" w:rsidRDefault="006B3969" w:rsidP="003429F8">
            <w:pPr>
              <w:rPr>
                <w:rFonts w:ascii="Fontasy Himali" w:hAnsi="Fontasy Himali"/>
                <w:szCs w:val="24"/>
              </w:rPr>
            </w:pPr>
            <w:r w:rsidRPr="006B3969">
              <w:rPr>
                <w:rFonts w:ascii="Fontasy Himali" w:hAnsi="Fontasy Himali"/>
                <w:szCs w:val="24"/>
                <w:cs/>
                <w:lang w:bidi="hi-IN"/>
              </w:rPr>
              <w:t>फोन नं.</w:t>
            </w:r>
          </w:p>
        </w:tc>
      </w:tr>
      <w:tr w:rsidR="006B3969" w:rsidRPr="00950EC9" w14:paraId="14D4BCA8" w14:textId="77777777" w:rsidTr="006B3969">
        <w:tc>
          <w:tcPr>
            <w:tcW w:w="1606" w:type="dxa"/>
          </w:tcPr>
          <w:p w14:paraId="064946CC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6" w:type="dxa"/>
          </w:tcPr>
          <w:p w14:paraId="442DA234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6" w:type="dxa"/>
          </w:tcPr>
          <w:p w14:paraId="25B4712B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6" w:type="dxa"/>
          </w:tcPr>
          <w:p w14:paraId="16665504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7" w:type="dxa"/>
          </w:tcPr>
          <w:p w14:paraId="6ED83E7C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7" w:type="dxa"/>
          </w:tcPr>
          <w:p w14:paraId="78E2188C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  <w:tr w:rsidR="006B3969" w:rsidRPr="00950EC9" w14:paraId="080D5642" w14:textId="77777777" w:rsidTr="006B3969">
        <w:tc>
          <w:tcPr>
            <w:tcW w:w="1606" w:type="dxa"/>
          </w:tcPr>
          <w:p w14:paraId="3391D186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6" w:type="dxa"/>
          </w:tcPr>
          <w:p w14:paraId="7C1FC0FE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6" w:type="dxa"/>
          </w:tcPr>
          <w:p w14:paraId="693BBCC4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6" w:type="dxa"/>
          </w:tcPr>
          <w:p w14:paraId="33C5AC02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7" w:type="dxa"/>
          </w:tcPr>
          <w:p w14:paraId="4164856B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7" w:type="dxa"/>
          </w:tcPr>
          <w:p w14:paraId="485F38A8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  <w:tr w:rsidR="006B3969" w:rsidRPr="00950EC9" w14:paraId="7D400BC3" w14:textId="77777777" w:rsidTr="006B3969">
        <w:tc>
          <w:tcPr>
            <w:tcW w:w="1606" w:type="dxa"/>
          </w:tcPr>
          <w:p w14:paraId="3D18EAB3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6" w:type="dxa"/>
          </w:tcPr>
          <w:p w14:paraId="7FF09BFB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6" w:type="dxa"/>
          </w:tcPr>
          <w:p w14:paraId="4C9CF860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6" w:type="dxa"/>
          </w:tcPr>
          <w:p w14:paraId="3CF14F05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7" w:type="dxa"/>
          </w:tcPr>
          <w:p w14:paraId="10714BFC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  <w:tc>
          <w:tcPr>
            <w:tcW w:w="1607" w:type="dxa"/>
          </w:tcPr>
          <w:p w14:paraId="657CBBDD" w14:textId="77777777" w:rsidR="006B3969" w:rsidRPr="006B3969" w:rsidRDefault="006B3969" w:rsidP="003429F8">
            <w:pPr>
              <w:rPr>
                <w:rFonts w:ascii="Fontasy Himali" w:hAnsi="Fontasy Himali"/>
                <w:szCs w:val="24"/>
                <w:cs/>
                <w:lang w:bidi="hi-IN"/>
              </w:rPr>
            </w:pPr>
          </w:p>
        </w:tc>
      </w:tr>
    </w:tbl>
    <w:p w14:paraId="1180E527" w14:textId="49FC979A" w:rsidR="00D43E2C" w:rsidRPr="00950EC9" w:rsidRDefault="00D43E2C" w:rsidP="006B3969">
      <w:pPr>
        <w:rPr>
          <w:rFonts w:ascii="Fontasy Himali" w:hAnsi="Fontasy Himali"/>
          <w:szCs w:val="24"/>
        </w:rPr>
      </w:pPr>
    </w:p>
    <w:sectPr w:rsidR="00D43E2C" w:rsidRPr="00950EC9" w:rsidSect="004F0644">
      <w:pgSz w:w="12240" w:h="15840" w:code="1"/>
      <w:pgMar w:top="1440" w:right="1008" w:bottom="1008" w:left="1584" w:header="720" w:footer="72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Fontasy Himali">
    <w:panose1 w:val="04020500000000000000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B567F"/>
    <w:multiLevelType w:val="hybridMultilevel"/>
    <w:tmpl w:val="0D00132A"/>
    <w:lvl w:ilvl="0" w:tplc="976CB9F2">
      <w:start w:val="1"/>
      <w:numFmt w:val="hindiNumbers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E55BD5"/>
    <w:multiLevelType w:val="hybridMultilevel"/>
    <w:tmpl w:val="86E0A8C6"/>
    <w:lvl w:ilvl="0" w:tplc="976CB9F2">
      <w:start w:val="1"/>
      <w:numFmt w:val="hindi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456F31"/>
    <w:multiLevelType w:val="hybridMultilevel"/>
    <w:tmpl w:val="F7A65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6E4621"/>
    <w:multiLevelType w:val="hybridMultilevel"/>
    <w:tmpl w:val="5FD6E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F2F22"/>
    <w:multiLevelType w:val="hybridMultilevel"/>
    <w:tmpl w:val="C92E64B0"/>
    <w:lvl w:ilvl="0" w:tplc="3174B7B0">
      <w:start w:val="1"/>
      <w:numFmt w:val="hindiVowels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E34F0"/>
    <w:multiLevelType w:val="hybridMultilevel"/>
    <w:tmpl w:val="52A619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1230AD9"/>
    <w:multiLevelType w:val="hybridMultilevel"/>
    <w:tmpl w:val="B8B6B6C2"/>
    <w:lvl w:ilvl="0" w:tplc="3174B7B0">
      <w:start w:val="1"/>
      <w:numFmt w:val="hindiVowels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wMLMwtDCyMLYwNzVR0lEKTi0uzszPAykwqgUAXIlVPiwAAAA="/>
  </w:docVars>
  <w:rsids>
    <w:rsidRoot w:val="00B84268"/>
    <w:rsid w:val="00097B51"/>
    <w:rsid w:val="004F0644"/>
    <w:rsid w:val="00574685"/>
    <w:rsid w:val="00637D1F"/>
    <w:rsid w:val="00650EDD"/>
    <w:rsid w:val="006B3969"/>
    <w:rsid w:val="00703E03"/>
    <w:rsid w:val="00783117"/>
    <w:rsid w:val="007D5F19"/>
    <w:rsid w:val="008D57B4"/>
    <w:rsid w:val="009004FC"/>
    <w:rsid w:val="00950EC9"/>
    <w:rsid w:val="009570BB"/>
    <w:rsid w:val="00AA4EC2"/>
    <w:rsid w:val="00B10DAF"/>
    <w:rsid w:val="00B84268"/>
    <w:rsid w:val="00D43E2C"/>
    <w:rsid w:val="00D82BEE"/>
    <w:rsid w:val="00DF14DB"/>
    <w:rsid w:val="00E46813"/>
    <w:rsid w:val="00E56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C79B3"/>
  <w15:chartTrackingRefBased/>
  <w15:docId w15:val="{7FF69135-C152-484E-9796-1F90BFDE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3E2C"/>
    <w:rPr>
      <w:rFonts w:ascii="Kalimati" w:eastAsia="Kalimati" w:hAnsi="Kalimati" w:cs="Kalimati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rsid w:val="00B10DAF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ne-NP"/>
      <w14:ligatures w14:val="none"/>
    </w:rPr>
    <w:tblPr>
      <w:tblBorders>
        <w:top w:val="single" w:sz="4" w:space="0" w:color="auto"/>
        <w:bottom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14DB"/>
    <w:pPr>
      <w:ind w:left="720"/>
      <w:contextualSpacing/>
    </w:pPr>
  </w:style>
  <w:style w:type="table" w:styleId="TableGrid">
    <w:name w:val="Table Grid"/>
    <w:basedOn w:val="TableNormal"/>
    <w:uiPriority w:val="39"/>
    <w:rsid w:val="008D5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sh Osti</dc:creator>
  <cp:keywords/>
  <dc:description/>
  <cp:lastModifiedBy>WindowsUser</cp:lastModifiedBy>
  <cp:revision>5</cp:revision>
  <cp:lastPrinted>2025-03-07T11:08:00Z</cp:lastPrinted>
  <dcterms:created xsi:type="dcterms:W3CDTF">2024-10-21T10:47:00Z</dcterms:created>
  <dcterms:modified xsi:type="dcterms:W3CDTF">2025-03-07T11:56:00Z</dcterms:modified>
</cp:coreProperties>
</file>